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Japan</w:t>
      </w:r>
      <w:r>
        <w:t xml:space="preserve"> </w:t>
      </w:r>
      <w:r>
        <w:t xml:space="preserve">Tokyo</w:t>
      </w:r>
    </w:p>
    <w:bookmarkStart w:id="25" w:name="X6f69ed53fe392c52ece802bb53cf7da24d1a726"/>
    <w:p>
      <w:pPr>
        <w:pStyle w:val="Heading1"/>
      </w:pPr>
      <w:r>
        <w:t xml:space="preserve">Cover Letter for Marine Engineer Position in Japan Tokyo</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81-XXX-XXXX-XXXX]</w:t>
      </w:r>
      <w:r>
        <w:br/>
      </w: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Tokyo, Japan</w:t>
      </w:r>
    </w:p>
    <w:bookmarkStart w:id="20" w:name="X990da36f90dbb23f7b73eaf850ff9d91fb4eb67"/>
    <w:p>
      <w:pPr>
        <w:pStyle w:val="Heading2"/>
      </w:pPr>
      <w:r>
        <w:t xml:space="preserve">Subject: Application for Marine Engineer Position in Japan Tokyo</w:t>
      </w:r>
    </w:p>
    <w:p>
      <w:pPr>
        <w:pStyle w:val="FirstParagraph"/>
      </w:pPr>
      <w:r>
        <w:t xml:space="preserve">Dear Hiring Manager,</w:t>
      </w:r>
    </w:p>
    <w:p>
      <w:pPr>
        <w:pStyle w:val="BodyText"/>
      </w:pPr>
      <w:r>
        <w:t xml:space="preserve">I am writing to express my sincere interest in the Marine Engineer position at your esteemed organization, as advertised. With a robust background in marine engineering and a deep passion for maritime technology, I am eager to contribute my expertise to a dynamic company like yours. Japan Tokyo, with its cutting-edge maritime industry and commitment to innovation, represents an ideal environment for me to grow professionally while making meaningful contributions to the field of marine engineering.</w:t>
      </w:r>
    </w:p>
    <w:bookmarkEnd w:id="20"/>
    <w:bookmarkStart w:id="21" w:name="professional-background-and-expertise"/>
    <w:p>
      <w:pPr>
        <w:pStyle w:val="Heading2"/>
      </w:pPr>
      <w:r>
        <w:t xml:space="preserve">Professional Background and Expertise</w:t>
      </w:r>
    </w:p>
    <w:p>
      <w:pPr>
        <w:pStyle w:val="FirstParagraph"/>
      </w:pPr>
      <w:r>
        <w:t xml:space="preserve">As a certified Marine Engineer with over [X years] of experience in designing, maintaining, and optimizing marine propulsion systems, I have consistently demonstrated a commitment to excellence. My career has been defined by a blend of technical proficiency, problem-solving acumen, and an unwavering dedication to safety and efficiency. From overseeing the installation of advanced engine systems on cargo vessels to conducting routine maintenance on cruise ships, I have developed a comprehensive understanding of the challenges and opportunities within the maritime sector.</w:t>
      </w:r>
    </w:p>
    <w:p>
      <w:pPr>
        <w:pStyle w:val="BodyText"/>
      </w:pPr>
      <w:r>
        <w:t xml:space="preserve">My expertise spans a wide range of areas, including mechanical engineering, thermodynamics, fluid mechanics, and electrical systems. I hold certifications such as [List Relevant Certifications], which have equipped me with the skills to work with complex marine equipment and adhere to international standards like those set by the International Maritime Organization (IMO). Additionally, I have hands-on experience with propulsion systems, auxiliary machinery, and automation technologies used in modern vessels. This technical foundation allows me to troubleshoot issues swiftly and implement solutions that enhance operational efficiency.</w:t>
      </w:r>
    </w:p>
    <w:p>
      <w:pPr>
        <w:pStyle w:val="BodyText"/>
      </w:pPr>
      <w:r>
        <w:t xml:space="preserve">In my previous roles, I have collaborated closely with cross-functional teams to ensure seamless project execution. For instance, during my tenure at [Previous Company Name], I led a team responsible for retrofitting an aging fleet of cargo ships with energy-efficient engines, resulting in a 15% reduction in fuel consumption and compliance with stricter emissions regulations. Such experiences have honed my ability to balance technical precision with cost-effectiveness, a skill that I believe aligns perfectly with the goals of your organization.</w:t>
      </w:r>
    </w:p>
    <w:bookmarkEnd w:id="21"/>
    <w:bookmarkStart w:id="22" w:name="why-japan-tokyo"/>
    <w:p>
      <w:pPr>
        <w:pStyle w:val="Heading2"/>
      </w:pPr>
      <w:r>
        <w:t xml:space="preserve">Why Japan Tokyo?</w:t>
      </w:r>
    </w:p>
    <w:p>
      <w:pPr>
        <w:pStyle w:val="FirstParagraph"/>
      </w:pPr>
      <w:r>
        <w:t xml:space="preserve">Japan Tokyo is a global hub for maritime innovation, and I am particularly drawn to the opportunities it presents for marine engineers. The city’s strategic location as a major port and its emphasis on sustainable technologies make it an ideal setting for professionals who seek to contribute to the future of shipping. Tokyo’s advanced infrastructure, coupled with its culture of precision and efficiency, resonates deeply with my professional values.</w:t>
      </w:r>
    </w:p>
    <w:p>
      <w:pPr>
        <w:pStyle w:val="BodyText"/>
      </w:pPr>
      <w:r>
        <w:t xml:space="preserve">Moreover, Japan’s maritime industry is at the forefront of adopting green technologies and digitalization. As a Marine Engineer, I am keen to work in an environment where innovation is prioritized and where I can contribute to projects that align with global sustainability goals. Tokyo’s reputation for excellence in engineering and its rigorous safety standards further reinforce my desire to join a company that shares these principles.</w:t>
      </w:r>
    </w:p>
    <w:p>
      <w:pPr>
        <w:pStyle w:val="BodyText"/>
      </w:pPr>
      <w:r>
        <w:t xml:space="preserve">Additionally, the cultural richness of Tokyo offers an exciting opportunity to immerse myself in a new environment while fostering professional growth. I am fluent in [List Languages, e.g., English and Japanese] and have experience working in multicultural teams, which has prepared me to adapt to the collaborative spirit of Japanese workplaces. I am also eager to learn more about local practices and contribute my unique perspective to your team.</w:t>
      </w:r>
    </w:p>
    <w:bookmarkEnd w:id="22"/>
    <w:bookmarkStart w:id="23" w:name="key-strengths-and-values"/>
    <w:p>
      <w:pPr>
        <w:pStyle w:val="Heading2"/>
      </w:pPr>
      <w:r>
        <w:t xml:space="preserve">Key Strengths and Values</w:t>
      </w:r>
    </w:p>
    <w:p>
      <w:pPr>
        <w:pStyle w:val="FirstParagraph"/>
      </w:pPr>
      <w:r>
        <w:t xml:space="preserve">What sets me apart as a Marine Engineer is my ability to combine technical expertise with a proactive, solution-oriented mindset. I thrive in fast-paced environments where attention to detail and adaptability are critical. My strong analytical skills enable me to diagnose complex systems, while my leadership experience ensures that projects are completed on time and within budget.</w:t>
      </w:r>
    </w:p>
    <w:p>
      <w:pPr>
        <w:pStyle w:val="BodyText"/>
      </w:pPr>
      <w:r>
        <w:t xml:space="preserve">One of my core values is safety. In every project I have undertaken, I have prioritized the well-being of crew members and the integrity of equipment. For example, during a recent overhaul of a passenger ferry’s engine room, I implemented a rigorous inspection protocol that identified potential hazards before they could escalate. This approach not only ensured compliance with safety regulations but also enhanced the vessel’s operational reliability.</w:t>
      </w:r>
    </w:p>
    <w:p>
      <w:pPr>
        <w:pStyle w:val="BodyText"/>
      </w:pPr>
      <w:r>
        <w:t xml:space="preserve">Furthermore, I am deeply committed to continuous learning. The maritime industry is constantly evolving, and I stay updated on the latest advancements through professional development courses, industry publications, and networking with peers. This dedication ensures that I can bring fresh ideas and cutting-edge solutions to your organization.</w:t>
      </w:r>
    </w:p>
    <w:bookmarkEnd w:id="23"/>
    <w:bookmarkStart w:id="24" w:name="conclusion"/>
    <w:p>
      <w:pPr>
        <w:pStyle w:val="Heading2"/>
      </w:pPr>
      <w:r>
        <w:t xml:space="preserve">Conclusion</w:t>
      </w:r>
    </w:p>
    <w:p>
      <w:pPr>
        <w:pStyle w:val="FirstParagraph"/>
      </w:pPr>
      <w:r>
        <w:t xml:space="preserve">In conclusion, I am confident that my skills, experience, and enthusiasm for marine engineering make me a strong candidate for the Marine Engineer position at your company in Japan Tokyo. I am excited about the possibility of contributing to a team that values innovation, safety, and excellence. Thank you for considering my application.</w:t>
      </w:r>
    </w:p>
    <w:p>
      <w:pPr>
        <w:pStyle w:val="BodyText"/>
      </w:pPr>
      <w:r>
        <w:t xml:space="preserve">I would welcome the opportunity to discuss how my background and vision align with your organization’s goals. Please feel free to contact me at [your.phone.number] or [your.email@example.com] at your earliest convenience. I am available for an interview at your discretion and look forward to the possibility of working together.</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ine Engineer Position in Japan Tokyo</dc:title>
  <dc:creator/>
  <cp:keywords/>
  <dcterms:created xsi:type="dcterms:W3CDTF">2025-12-11T17:04:47Z</dcterms:created>
  <dcterms:modified xsi:type="dcterms:W3CDTF">2025-12-11T17:04:47Z</dcterms:modified>
</cp:coreProperties>
</file>

<file path=docProps/custom.xml><?xml version="1.0" encoding="utf-8"?>
<Properties xmlns="http://schemas.openxmlformats.org/officeDocument/2006/custom-properties" xmlns:vt="http://schemas.openxmlformats.org/officeDocument/2006/docPropsVTypes"/>
</file>